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97AA7E" w14:textId="3A747A9E" w:rsidR="00AC69BE" w:rsidRDefault="00AC69BE" w:rsidP="00AC69BE">
      <w:pPr>
        <w:jc w:val="center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  <w:r>
        <w:rPr>
          <w:rFonts w:ascii="Arial" w:eastAsia="Times New Roman" w:hAnsi="Arial" w:cs="Arial"/>
          <w:b/>
          <w:bCs/>
          <w:noProof/>
          <w:color w:val="000000"/>
          <w:sz w:val="36"/>
          <w:szCs w:val="36"/>
        </w:rPr>
        <w:drawing>
          <wp:inline distT="0" distB="0" distL="0" distR="0" wp14:anchorId="622758E5" wp14:editId="46FFE7FA">
            <wp:extent cx="1304925" cy="82427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2396" cy="8353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90C6E2" w14:textId="77777777" w:rsidR="00AC69BE" w:rsidRDefault="00AC69BE" w:rsidP="00AC69BE">
      <w:pPr>
        <w:jc w:val="center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</w:p>
    <w:p w14:paraId="38E533F9" w14:textId="7CBAE95E" w:rsidR="00E53265" w:rsidRPr="00E53265" w:rsidRDefault="00E53265" w:rsidP="00AC69BE">
      <w:pPr>
        <w:jc w:val="center"/>
        <w:rPr>
          <w:rFonts w:ascii="Times New Roman" w:eastAsia="Times New Roman" w:hAnsi="Times New Roman" w:cs="Times New Roman"/>
          <w:sz w:val="36"/>
          <w:szCs w:val="36"/>
        </w:rPr>
      </w:pPr>
      <w:r w:rsidRPr="00E53265">
        <w:rPr>
          <w:rFonts w:ascii="Arial" w:eastAsia="Times New Roman" w:hAnsi="Arial" w:cs="Arial"/>
          <w:b/>
          <w:bCs/>
          <w:color w:val="000000"/>
          <w:sz w:val="36"/>
          <w:szCs w:val="36"/>
        </w:rPr>
        <w:t>The City University of Hong Kong</w:t>
      </w:r>
    </w:p>
    <w:p w14:paraId="4C07ABFA" w14:textId="72B3DB4B" w:rsidR="00E53265" w:rsidRPr="00AC69BE" w:rsidRDefault="00E53265" w:rsidP="00AC69BE">
      <w:pPr>
        <w:jc w:val="center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  <w:r w:rsidRPr="00E53265">
        <w:rPr>
          <w:rFonts w:ascii="Arial" w:eastAsia="Times New Roman" w:hAnsi="Arial" w:cs="Arial"/>
          <w:b/>
          <w:bCs/>
          <w:color w:val="000000"/>
          <w:sz w:val="36"/>
          <w:szCs w:val="36"/>
        </w:rPr>
        <w:t>MSc Electronic Commerce 2022/23</w:t>
      </w:r>
    </w:p>
    <w:p w14:paraId="65E0125A" w14:textId="2BC0CAC7" w:rsidR="00E53265" w:rsidRPr="00AC69BE" w:rsidRDefault="00E53265" w:rsidP="00AC69BE">
      <w:pPr>
        <w:jc w:val="center"/>
        <w:rPr>
          <w:rFonts w:ascii="Times New Roman" w:eastAsia="Times New Roman" w:hAnsi="Times New Roman" w:cs="Times New Roman"/>
          <w:sz w:val="36"/>
          <w:szCs w:val="36"/>
        </w:rPr>
      </w:pPr>
      <w:r w:rsidRPr="00AC69BE">
        <w:rPr>
          <w:rFonts w:ascii="Arial" w:eastAsia="Times New Roman" w:hAnsi="Arial" w:cs="Arial"/>
          <w:b/>
          <w:bCs/>
          <w:color w:val="000000"/>
          <w:sz w:val="36"/>
          <w:szCs w:val="36"/>
        </w:rPr>
        <w:t>Postgraduate Degree</w:t>
      </w:r>
    </w:p>
    <w:p w14:paraId="1E2FF808" w14:textId="314B062D" w:rsidR="00AC69BE" w:rsidRPr="00AC69BE" w:rsidRDefault="00AC69BE" w:rsidP="00AC69BE">
      <w:pPr>
        <w:jc w:val="center"/>
        <w:rPr>
          <w:rFonts w:ascii="Times New Roman" w:eastAsia="Times New Roman" w:hAnsi="Times New Roman" w:cs="Times New Roman"/>
          <w:sz w:val="36"/>
          <w:szCs w:val="36"/>
        </w:rPr>
      </w:pPr>
    </w:p>
    <w:p w14:paraId="2638B9D3" w14:textId="77777777" w:rsidR="00AC69BE" w:rsidRPr="00E53265" w:rsidRDefault="00AC69BE" w:rsidP="00AC69BE">
      <w:pPr>
        <w:jc w:val="center"/>
        <w:rPr>
          <w:rFonts w:ascii="Times New Roman" w:eastAsia="Times New Roman" w:hAnsi="Times New Roman" w:cs="Times New Roman"/>
          <w:sz w:val="36"/>
          <w:szCs w:val="36"/>
        </w:rPr>
      </w:pPr>
    </w:p>
    <w:p w14:paraId="63F07F4F" w14:textId="77777777" w:rsidR="00E53265" w:rsidRPr="00E53265" w:rsidRDefault="00E53265" w:rsidP="00AC69BE">
      <w:pPr>
        <w:jc w:val="center"/>
        <w:rPr>
          <w:rFonts w:ascii="Times New Roman" w:eastAsia="Times New Roman" w:hAnsi="Times New Roman" w:cs="Times New Roman"/>
          <w:sz w:val="36"/>
          <w:szCs w:val="36"/>
        </w:rPr>
      </w:pPr>
      <w:r w:rsidRPr="00E53265">
        <w:rPr>
          <w:rFonts w:ascii="Arial" w:eastAsia="Times New Roman" w:hAnsi="Arial" w:cs="Arial"/>
          <w:b/>
          <w:bCs/>
          <w:color w:val="000000"/>
          <w:sz w:val="36"/>
          <w:szCs w:val="36"/>
        </w:rPr>
        <w:t>Course Code: EC5001</w:t>
      </w:r>
    </w:p>
    <w:p w14:paraId="1C50D3B1" w14:textId="52753337" w:rsidR="00E53265" w:rsidRPr="00AC69BE" w:rsidRDefault="00E53265" w:rsidP="00AC69BE">
      <w:pPr>
        <w:jc w:val="center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  <w:r w:rsidRPr="00E53265">
        <w:rPr>
          <w:rFonts w:ascii="Arial" w:eastAsia="Times New Roman" w:hAnsi="Arial" w:cs="Arial"/>
          <w:b/>
          <w:bCs/>
          <w:color w:val="000000"/>
          <w:sz w:val="36"/>
          <w:szCs w:val="36"/>
        </w:rPr>
        <w:t>Course Name: Introduction to eCommerce</w:t>
      </w:r>
    </w:p>
    <w:p w14:paraId="348F41D2" w14:textId="1B5820C2" w:rsidR="00AC69BE" w:rsidRPr="00E53265" w:rsidRDefault="00AC69BE" w:rsidP="00AC69BE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53265">
        <w:rPr>
          <w:rFonts w:ascii="Arial" w:eastAsia="Times New Roman" w:hAnsi="Arial" w:cs="Arial"/>
          <w:b/>
          <w:bCs/>
          <w:color w:val="000000"/>
          <w:sz w:val="36"/>
          <w:szCs w:val="36"/>
        </w:rPr>
        <w:t>Module Lecture:</w:t>
      </w:r>
      <w:r w:rsidRPr="00AC69BE">
        <w:rPr>
          <w:rFonts w:ascii="Arial" w:eastAsia="Times New Roman" w:hAnsi="Arial" w:cs="Arial"/>
          <w:b/>
          <w:bCs/>
          <w:color w:val="000000"/>
          <w:sz w:val="36"/>
          <w:szCs w:val="36"/>
        </w:rPr>
        <w:t xml:space="preserve"> Dr. Kenneth Lee</w:t>
      </w:r>
      <w:r w:rsidRPr="00AC69BE">
        <w:rPr>
          <w:rFonts w:ascii="Arial" w:eastAsia="Times New Roman" w:hAnsi="Arial" w:cs="Arial"/>
          <w:b/>
          <w:bCs/>
          <w:color w:val="000000"/>
          <w:sz w:val="36"/>
          <w:szCs w:val="36"/>
        </w:rPr>
        <w:cr/>
      </w:r>
    </w:p>
    <w:p w14:paraId="103B55F5" w14:textId="77777777" w:rsidR="00E53265" w:rsidRPr="00AC69BE" w:rsidRDefault="00E53265" w:rsidP="00AC69BE">
      <w:pPr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</w:p>
    <w:p w14:paraId="63D5E68B" w14:textId="3EEC02F9" w:rsidR="00E53265" w:rsidRPr="00E53265" w:rsidRDefault="00E53265" w:rsidP="00AC69BE">
      <w:pPr>
        <w:jc w:val="center"/>
        <w:rPr>
          <w:rFonts w:ascii="Times New Roman" w:eastAsia="Times New Roman" w:hAnsi="Times New Roman" w:cs="Times New Roman"/>
          <w:sz w:val="36"/>
          <w:szCs w:val="36"/>
        </w:rPr>
      </w:pPr>
      <w:r w:rsidRPr="00AC69BE">
        <w:rPr>
          <w:rFonts w:ascii="Arial" w:eastAsia="Times New Roman" w:hAnsi="Arial" w:cs="Arial"/>
          <w:b/>
          <w:bCs/>
          <w:color w:val="000000"/>
          <w:sz w:val="36"/>
          <w:szCs w:val="36"/>
        </w:rPr>
        <w:t>Individual Assignment</w:t>
      </w:r>
    </w:p>
    <w:p w14:paraId="1FFA5A02" w14:textId="4BD556F1" w:rsidR="00E53265" w:rsidRPr="00E53265" w:rsidRDefault="00E53265" w:rsidP="00AC69BE">
      <w:pPr>
        <w:jc w:val="center"/>
        <w:rPr>
          <w:rFonts w:ascii="Times New Roman" w:eastAsia="Times New Roman" w:hAnsi="Times New Roman" w:cs="Times New Roman"/>
          <w:sz w:val="36"/>
          <w:szCs w:val="36"/>
        </w:rPr>
      </w:pPr>
      <w:r w:rsidRPr="00E53265">
        <w:rPr>
          <w:rFonts w:ascii="Arial" w:eastAsia="Times New Roman" w:hAnsi="Arial" w:cs="Arial"/>
          <w:b/>
          <w:bCs/>
          <w:color w:val="000000"/>
          <w:sz w:val="36"/>
          <w:szCs w:val="36"/>
        </w:rPr>
        <w:t xml:space="preserve">Assignment Title: </w:t>
      </w:r>
      <w:r w:rsidRPr="00AC69BE">
        <w:rPr>
          <w:rFonts w:ascii="Arial" w:eastAsia="Times New Roman" w:hAnsi="Arial" w:cs="Arial"/>
          <w:b/>
          <w:bCs/>
          <w:color w:val="000000"/>
          <w:sz w:val="36"/>
          <w:szCs w:val="36"/>
        </w:rPr>
        <w:t>XML and DTD Design</w:t>
      </w:r>
    </w:p>
    <w:p w14:paraId="5AD7F501" w14:textId="77777777" w:rsidR="00E53265" w:rsidRPr="00AC69BE" w:rsidRDefault="00E53265" w:rsidP="00AC69BE">
      <w:pPr>
        <w:jc w:val="center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</w:p>
    <w:p w14:paraId="6DEFDA86" w14:textId="77777777" w:rsidR="00E53265" w:rsidRPr="00AC69BE" w:rsidRDefault="00E53265" w:rsidP="00AC69BE">
      <w:pPr>
        <w:jc w:val="center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</w:p>
    <w:p w14:paraId="5852E735" w14:textId="29DF1330" w:rsidR="00E53265" w:rsidRPr="00AC69BE" w:rsidRDefault="00E53265" w:rsidP="00AC69BE">
      <w:pPr>
        <w:jc w:val="center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  <w:r w:rsidRPr="00AC69BE">
        <w:rPr>
          <w:rFonts w:ascii="Arial" w:eastAsia="Times New Roman" w:hAnsi="Arial" w:cs="Arial"/>
          <w:b/>
          <w:bCs/>
          <w:color w:val="000000"/>
          <w:sz w:val="36"/>
          <w:szCs w:val="36"/>
        </w:rPr>
        <w:t>Student ID</w:t>
      </w:r>
      <w:r w:rsidRPr="00E53265">
        <w:rPr>
          <w:rFonts w:ascii="Arial" w:eastAsia="Times New Roman" w:hAnsi="Arial" w:cs="Arial"/>
          <w:b/>
          <w:bCs/>
          <w:color w:val="000000"/>
          <w:sz w:val="36"/>
          <w:szCs w:val="36"/>
        </w:rPr>
        <w:t>:</w:t>
      </w:r>
      <w:r w:rsidRPr="00AC69BE">
        <w:rPr>
          <w:rFonts w:ascii="Arial" w:eastAsia="Times New Roman" w:hAnsi="Arial" w:cs="Arial"/>
          <w:b/>
          <w:bCs/>
          <w:color w:val="000000"/>
          <w:sz w:val="36"/>
          <w:szCs w:val="36"/>
        </w:rPr>
        <w:t xml:space="preserve"> </w:t>
      </w:r>
      <w:r w:rsidRPr="00E53265">
        <w:rPr>
          <w:rFonts w:ascii="Arial" w:eastAsia="Times New Roman" w:hAnsi="Arial" w:cs="Arial"/>
          <w:b/>
          <w:bCs/>
          <w:color w:val="000000"/>
          <w:sz w:val="36"/>
          <w:szCs w:val="36"/>
        </w:rPr>
        <w:t>56237888</w:t>
      </w:r>
    </w:p>
    <w:p w14:paraId="5221A993" w14:textId="30A803D0" w:rsidR="00E53265" w:rsidRPr="00E53265" w:rsidRDefault="00E53265" w:rsidP="00AC69BE">
      <w:pPr>
        <w:jc w:val="center"/>
        <w:rPr>
          <w:rFonts w:ascii="Times New Roman" w:eastAsia="Times New Roman" w:hAnsi="Times New Roman" w:cs="Times New Roman"/>
          <w:sz w:val="36"/>
          <w:szCs w:val="36"/>
        </w:rPr>
      </w:pPr>
      <w:r w:rsidRPr="00AC69BE">
        <w:rPr>
          <w:rFonts w:ascii="Arial" w:eastAsia="Times New Roman" w:hAnsi="Arial" w:cs="Arial"/>
          <w:b/>
          <w:bCs/>
          <w:color w:val="000000"/>
          <w:sz w:val="36"/>
          <w:szCs w:val="36"/>
        </w:rPr>
        <w:t xml:space="preserve">Student Name: </w:t>
      </w:r>
      <w:r w:rsidRPr="00E53265">
        <w:rPr>
          <w:rFonts w:ascii="Arial" w:eastAsia="Times New Roman" w:hAnsi="Arial" w:cs="Arial"/>
          <w:b/>
          <w:bCs/>
          <w:color w:val="000000"/>
          <w:sz w:val="36"/>
          <w:szCs w:val="36"/>
        </w:rPr>
        <w:t>Law Hong Chun Zachary</w:t>
      </w:r>
    </w:p>
    <w:p w14:paraId="3F5AE7C0" w14:textId="0C38292E" w:rsidR="00E53265" w:rsidRPr="00E53265" w:rsidRDefault="00E53265" w:rsidP="00AC69BE">
      <w:pPr>
        <w:jc w:val="center"/>
        <w:rPr>
          <w:rFonts w:ascii="Times New Roman" w:eastAsia="Times New Roman" w:hAnsi="Times New Roman" w:cs="Times New Roman"/>
          <w:sz w:val="36"/>
          <w:szCs w:val="36"/>
        </w:rPr>
      </w:pPr>
    </w:p>
    <w:p w14:paraId="1D79923C" w14:textId="77777777" w:rsidR="00E53265" w:rsidRPr="00E53265" w:rsidRDefault="00E53265" w:rsidP="00AC69BE">
      <w:pPr>
        <w:jc w:val="center"/>
        <w:rPr>
          <w:rFonts w:ascii="Times New Roman" w:eastAsia="Times New Roman" w:hAnsi="Times New Roman" w:cs="Times New Roman"/>
          <w:sz w:val="36"/>
          <w:szCs w:val="36"/>
        </w:rPr>
      </w:pPr>
    </w:p>
    <w:p w14:paraId="5BEBC756" w14:textId="7F9B8487" w:rsidR="00E53265" w:rsidRPr="00E53265" w:rsidRDefault="00E53265" w:rsidP="00AC69BE">
      <w:pPr>
        <w:jc w:val="center"/>
        <w:rPr>
          <w:rFonts w:ascii="Times New Roman" w:eastAsia="Times New Roman" w:hAnsi="Times New Roman" w:cs="Times New Roman"/>
          <w:sz w:val="36"/>
          <w:szCs w:val="36"/>
        </w:rPr>
      </w:pPr>
      <w:r w:rsidRPr="00E53265">
        <w:rPr>
          <w:rFonts w:ascii="Arial" w:eastAsia="Times New Roman" w:hAnsi="Arial" w:cs="Arial"/>
          <w:b/>
          <w:bCs/>
          <w:color w:val="000000"/>
          <w:sz w:val="36"/>
          <w:szCs w:val="36"/>
        </w:rPr>
        <w:t xml:space="preserve">Date: </w:t>
      </w:r>
      <w:r w:rsidRPr="00AC69BE">
        <w:rPr>
          <w:rFonts w:ascii="Arial" w:eastAsia="Times New Roman" w:hAnsi="Arial" w:cs="Arial"/>
          <w:b/>
          <w:bCs/>
          <w:color w:val="000000"/>
          <w:sz w:val="36"/>
          <w:szCs w:val="36"/>
        </w:rPr>
        <w:t>1</w:t>
      </w:r>
      <w:r w:rsidRPr="00E53265">
        <w:rPr>
          <w:rFonts w:ascii="Arial" w:eastAsia="Times New Roman" w:hAnsi="Arial" w:cs="Arial"/>
          <w:b/>
          <w:bCs/>
          <w:color w:val="000000"/>
          <w:sz w:val="36"/>
          <w:szCs w:val="36"/>
        </w:rPr>
        <w:t>/</w:t>
      </w:r>
      <w:r w:rsidRPr="00AC69BE">
        <w:rPr>
          <w:rFonts w:ascii="Arial" w:eastAsia="Times New Roman" w:hAnsi="Arial" w:cs="Arial"/>
          <w:b/>
          <w:bCs/>
          <w:color w:val="000000"/>
          <w:sz w:val="36"/>
          <w:szCs w:val="36"/>
        </w:rPr>
        <w:t>11</w:t>
      </w:r>
      <w:r w:rsidRPr="00E53265">
        <w:rPr>
          <w:rFonts w:ascii="Arial" w:eastAsia="Times New Roman" w:hAnsi="Arial" w:cs="Arial"/>
          <w:b/>
          <w:bCs/>
          <w:color w:val="000000"/>
          <w:sz w:val="36"/>
          <w:szCs w:val="36"/>
        </w:rPr>
        <w:t>/2022</w:t>
      </w:r>
    </w:p>
    <w:p w14:paraId="7F4B0947" w14:textId="77777777" w:rsidR="00E53265" w:rsidRPr="00E53265" w:rsidRDefault="00E53265" w:rsidP="00AC69BE">
      <w:pPr>
        <w:jc w:val="center"/>
        <w:rPr>
          <w:rFonts w:ascii="Times New Roman" w:eastAsia="Times New Roman" w:hAnsi="Times New Roman" w:cs="Times New Roman"/>
          <w:sz w:val="36"/>
          <w:szCs w:val="36"/>
        </w:rPr>
      </w:pPr>
    </w:p>
    <w:p w14:paraId="5BCE0A90" w14:textId="1E4B2C40" w:rsidR="00E53265" w:rsidRDefault="00E53265" w:rsidP="00AC69BE">
      <w:pPr>
        <w:jc w:val="center"/>
      </w:pPr>
      <w:r>
        <w:br w:type="page"/>
      </w:r>
    </w:p>
    <w:p w14:paraId="7BA667DB" w14:textId="78645B62" w:rsidR="00E53265" w:rsidRPr="00E53265" w:rsidRDefault="00E53265" w:rsidP="00E53265">
      <w:pPr>
        <w:rPr>
          <w:b/>
          <w:bCs/>
          <w:sz w:val="28"/>
          <w:szCs w:val="28"/>
        </w:rPr>
      </w:pPr>
      <w:r w:rsidRPr="00E53265">
        <w:rPr>
          <w:b/>
          <w:bCs/>
          <w:sz w:val="28"/>
          <w:szCs w:val="28"/>
        </w:rPr>
        <w:lastRenderedPageBreak/>
        <w:t>XML &amp; DTD Design</w:t>
      </w:r>
    </w:p>
    <w:p w14:paraId="340E0368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>&lt;?xml version="1.0" encoding="UTF-8"?&gt;</w:t>
      </w:r>
    </w:p>
    <w:p w14:paraId="18A57324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>&lt;!DOCTYPE Bill[</w:t>
      </w:r>
    </w:p>
    <w:p w14:paraId="1E3EF510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 xml:space="preserve">    &lt;!ELEMENT Bill (branch_id, cso, date, delivery, display, items, ord_num, payment, region, sub_total, takeaway, takeaway_total, time)&gt;</w:t>
      </w:r>
    </w:p>
    <w:p w14:paraId="704C1723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 xml:space="preserve">    &lt;!ELEMENT branch_id (#PCDATA)&gt;</w:t>
      </w:r>
    </w:p>
    <w:p w14:paraId="32209FFD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 xml:space="preserve">    &lt;!ELEMENT cso (#PCDATA)&gt;</w:t>
      </w:r>
    </w:p>
    <w:p w14:paraId="28A67392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 xml:space="preserve">    &lt;!ELEMENT date (#PCDATA)&gt;</w:t>
      </w:r>
    </w:p>
    <w:p w14:paraId="14AC6688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 xml:space="preserve">    &lt;!ELEMENT delivery (#PCDATA)&gt;</w:t>
      </w:r>
    </w:p>
    <w:p w14:paraId="34E6359D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 xml:space="preserve">    &lt;!ELEMENT display (#PCDATA)&gt;</w:t>
      </w:r>
    </w:p>
    <w:p w14:paraId="7EA3A970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 xml:space="preserve">    &lt;!ELEMENT items (item+)&gt;</w:t>
      </w:r>
    </w:p>
    <w:p w14:paraId="67A832FC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 xml:space="preserve">    &lt;!ELEMENT item (no_sause, no_vegetables, price, product, product_id, quantity, special, no_fruit)&gt;</w:t>
      </w:r>
    </w:p>
    <w:p w14:paraId="3AB8CCC8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ab/>
        <w:t>&lt;!ATTLIST item CDATA "true" no_sause CDATA "false"&gt;</w:t>
      </w:r>
    </w:p>
    <w:p w14:paraId="5E94E953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 xml:space="preserve">    &lt;!ATTLIST item CDATA "true" no_vegetables CDATA "false"&gt;</w:t>
      </w:r>
    </w:p>
    <w:p w14:paraId="11C7F8BC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 xml:space="preserve">    &lt;!ELEMENT price (#PCDATA)&gt;</w:t>
      </w:r>
    </w:p>
    <w:p w14:paraId="3F9E0722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 xml:space="preserve">    &lt;!ELEMENT product (#PCDATA)&gt;</w:t>
      </w:r>
    </w:p>
    <w:p w14:paraId="2C847E17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 xml:space="preserve">    &lt;!ELEMENT product_id (#PCDATA)&gt;</w:t>
      </w:r>
    </w:p>
    <w:p w14:paraId="71E610EB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 xml:space="preserve">    &lt;!ELEMENT quantity (#PCDATA)&gt;</w:t>
      </w:r>
    </w:p>
    <w:p w14:paraId="2223FC09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 xml:space="preserve">    &lt;!ELEMENT special (#PCDATA)&gt;</w:t>
      </w:r>
    </w:p>
    <w:p w14:paraId="5988B810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 xml:space="preserve">    &lt;!ATTLIST item CDATA "true" no_fruit CDATA "false"&gt;</w:t>
      </w:r>
    </w:p>
    <w:p w14:paraId="6D0A32FF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 xml:space="preserve">    &lt;!ELEMENT ord_num (#PCDATA)&gt;</w:t>
      </w:r>
    </w:p>
    <w:p w14:paraId="3B536423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 xml:space="preserve">    &lt;!ELEMENT payment (amount, balance, card_id, last_topup, machine_id, method, payment_id)&gt;</w:t>
      </w:r>
    </w:p>
    <w:p w14:paraId="0935642A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 xml:space="preserve">    &lt;!ELEMENT amount (#PCDATA)&gt;</w:t>
      </w:r>
    </w:p>
    <w:p w14:paraId="605063BE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 xml:space="preserve">    &lt;!ELEMENT balance (#PCDATA)&gt;</w:t>
      </w:r>
    </w:p>
    <w:p w14:paraId="070F4A9E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 xml:space="preserve">    &lt;!ELEMENT card_id (#PCDATA)&gt;</w:t>
      </w:r>
    </w:p>
    <w:p w14:paraId="70AE33A9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 xml:space="preserve">    &lt;!ELEMENT last_topup (#PCDATA)&gt;</w:t>
      </w:r>
    </w:p>
    <w:p w14:paraId="6600D74C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 xml:space="preserve">    &lt;!ELEMENT machine_id (#PCDATA)&gt;</w:t>
      </w:r>
    </w:p>
    <w:p w14:paraId="49507705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 xml:space="preserve">    &lt;!ELEMENT method (#PCDATA)&gt;</w:t>
      </w:r>
    </w:p>
    <w:p w14:paraId="2EF2D0B0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 xml:space="preserve">    &lt;!ELEMENT payment_id (#PCDATA)&gt;</w:t>
      </w:r>
    </w:p>
    <w:p w14:paraId="343CA98F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 xml:space="preserve">    &lt;!ELEMENT region (#PCDATA)&gt;</w:t>
      </w:r>
    </w:p>
    <w:p w14:paraId="1641A094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 xml:space="preserve">    &lt;!ELEMENT sub_total (#PCDATA)&gt;</w:t>
      </w:r>
    </w:p>
    <w:p w14:paraId="6EBA0822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 xml:space="preserve">    &lt;!ELEMENT takeaway (CDATA )&gt;</w:t>
      </w:r>
    </w:p>
    <w:p w14:paraId="71D6ED4B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 xml:space="preserve">    &lt;!ELEMENT takeaway_total (#PCDATA)&gt;</w:t>
      </w:r>
    </w:p>
    <w:p w14:paraId="5D5A5AA5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 xml:space="preserve">    &lt;!ELEMENT time (#PCDATA)&gt;</w:t>
      </w:r>
    </w:p>
    <w:p w14:paraId="6E544448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 xml:space="preserve">        ] &gt;</w:t>
      </w:r>
    </w:p>
    <w:p w14:paraId="31CC5DEA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>&lt;!--Bill from Mcdonalds ordering a meal--&gt;</w:t>
      </w:r>
    </w:p>
    <w:p w14:paraId="083BB93F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>&lt;!--Element order been arranged alphabetically--&gt;</w:t>
      </w:r>
    </w:p>
    <w:p w14:paraId="763E5430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>&lt;Bill&gt;</w:t>
      </w:r>
    </w:p>
    <w:p w14:paraId="5030BF61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ab/>
        <w:t>&lt;branch_id&gt;136&lt;/branch_id&gt;</w:t>
      </w:r>
    </w:p>
    <w:p w14:paraId="792AD582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ab/>
        <w:t>&lt;cso&gt;42&lt;/cso&gt;</w:t>
      </w:r>
    </w:p>
    <w:p w14:paraId="7B4DE44B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ab/>
        <w:t>&lt;!--CSO stands for Contrail Service Orchestration--&gt;</w:t>
      </w:r>
    </w:p>
    <w:p w14:paraId="763C0C0D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ab/>
        <w:t>&lt;date&gt;29/10/2022&lt;/date&gt;</w:t>
      </w:r>
    </w:p>
    <w:p w14:paraId="78A743D5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ab/>
        <w:t>&lt;delivery&gt;false&lt;/delivery&gt;</w:t>
      </w:r>
    </w:p>
    <w:p w14:paraId="43E23EFC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ab/>
        <w:t>&lt;!--Boolean for order to be deliver to address--&gt;</w:t>
      </w:r>
    </w:p>
    <w:p w14:paraId="59972615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ab/>
        <w:t>&lt;display&gt;screen_1&lt;/display&gt;</w:t>
      </w:r>
    </w:p>
    <w:p w14:paraId="169CD9FC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lastRenderedPageBreak/>
        <w:tab/>
        <w:t>&lt;!--Screen group / Counter category to display the order id for--&gt;</w:t>
      </w:r>
    </w:p>
    <w:p w14:paraId="1A6350AC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ab/>
        <w:t>&lt;items&gt;</w:t>
      </w:r>
    </w:p>
    <w:p w14:paraId="6F1A8BD5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ab/>
      </w:r>
      <w:r w:rsidRPr="00D93FB3">
        <w:rPr>
          <w:noProof/>
          <w:sz w:val="24"/>
          <w:szCs w:val="24"/>
        </w:rPr>
        <w:tab/>
        <w:t>&lt;item&gt;</w:t>
      </w:r>
    </w:p>
    <w:p w14:paraId="687350CE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ab/>
      </w:r>
      <w:r w:rsidRPr="00D93FB3">
        <w:rPr>
          <w:noProof/>
          <w:sz w:val="24"/>
          <w:szCs w:val="24"/>
        </w:rPr>
        <w:tab/>
      </w:r>
      <w:r w:rsidRPr="00D93FB3">
        <w:rPr>
          <w:noProof/>
          <w:sz w:val="24"/>
          <w:szCs w:val="24"/>
        </w:rPr>
        <w:tab/>
        <w:t>&lt;no_sause&gt;false&lt;/no_sause&gt;</w:t>
      </w:r>
    </w:p>
    <w:p w14:paraId="2AEFD45E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ab/>
      </w:r>
      <w:r w:rsidRPr="00D93FB3">
        <w:rPr>
          <w:noProof/>
          <w:sz w:val="24"/>
          <w:szCs w:val="24"/>
        </w:rPr>
        <w:tab/>
      </w:r>
      <w:r w:rsidRPr="00D93FB3">
        <w:rPr>
          <w:noProof/>
          <w:sz w:val="24"/>
          <w:szCs w:val="24"/>
        </w:rPr>
        <w:tab/>
        <w:t>&lt;!--Exclude salad sause from hamberger--&gt;</w:t>
      </w:r>
    </w:p>
    <w:p w14:paraId="4DB2D258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ab/>
      </w:r>
      <w:r w:rsidRPr="00D93FB3">
        <w:rPr>
          <w:noProof/>
          <w:sz w:val="24"/>
          <w:szCs w:val="24"/>
        </w:rPr>
        <w:tab/>
      </w:r>
      <w:r w:rsidRPr="00D93FB3">
        <w:rPr>
          <w:noProof/>
          <w:sz w:val="24"/>
          <w:szCs w:val="24"/>
        </w:rPr>
        <w:tab/>
        <w:t>&lt;no_vegetables&gt;false&lt;/no_vegetables&gt;</w:t>
      </w:r>
    </w:p>
    <w:p w14:paraId="603C5CA6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ab/>
      </w:r>
      <w:r w:rsidRPr="00D93FB3">
        <w:rPr>
          <w:noProof/>
          <w:sz w:val="24"/>
          <w:szCs w:val="24"/>
        </w:rPr>
        <w:tab/>
      </w:r>
      <w:r w:rsidRPr="00D93FB3">
        <w:rPr>
          <w:noProof/>
          <w:sz w:val="24"/>
          <w:szCs w:val="24"/>
        </w:rPr>
        <w:tab/>
        <w:t>&lt;!--Exclude vegetables sause from hamberger--&gt;</w:t>
      </w:r>
    </w:p>
    <w:p w14:paraId="06BB2E9D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ab/>
      </w:r>
      <w:r w:rsidRPr="00D93FB3">
        <w:rPr>
          <w:noProof/>
          <w:sz w:val="24"/>
          <w:szCs w:val="24"/>
        </w:rPr>
        <w:tab/>
      </w:r>
      <w:r w:rsidRPr="00D93FB3">
        <w:rPr>
          <w:noProof/>
          <w:sz w:val="24"/>
          <w:szCs w:val="24"/>
        </w:rPr>
        <w:tab/>
        <w:t>&lt;price&gt;41.00&lt;/price&gt;</w:t>
      </w:r>
    </w:p>
    <w:p w14:paraId="55F7FC80" w14:textId="77777777" w:rsidR="00D93FB3" w:rsidRPr="00D93FB3" w:rsidRDefault="00D93FB3" w:rsidP="00D93FB3">
      <w:pPr>
        <w:rPr>
          <w:rFonts w:hint="eastAsia"/>
          <w:noProof/>
          <w:sz w:val="24"/>
          <w:szCs w:val="24"/>
        </w:rPr>
      </w:pPr>
      <w:r w:rsidRPr="00D93FB3">
        <w:rPr>
          <w:rFonts w:hint="eastAsia"/>
          <w:noProof/>
          <w:sz w:val="24"/>
          <w:szCs w:val="24"/>
        </w:rPr>
        <w:tab/>
      </w:r>
      <w:r w:rsidRPr="00D93FB3">
        <w:rPr>
          <w:rFonts w:hint="eastAsia"/>
          <w:noProof/>
          <w:sz w:val="24"/>
          <w:szCs w:val="24"/>
        </w:rPr>
        <w:tab/>
      </w:r>
      <w:r w:rsidRPr="00D93FB3">
        <w:rPr>
          <w:rFonts w:hint="eastAsia"/>
          <w:noProof/>
          <w:sz w:val="24"/>
          <w:szCs w:val="24"/>
        </w:rPr>
        <w:tab/>
        <w:t>&lt;product&gt;</w:t>
      </w:r>
      <w:r w:rsidRPr="00D93FB3">
        <w:rPr>
          <w:rFonts w:hint="eastAsia"/>
          <w:noProof/>
          <w:sz w:val="24"/>
          <w:szCs w:val="24"/>
        </w:rPr>
        <w:t>大大啖脆雞巨無霸套餐</w:t>
      </w:r>
      <w:r w:rsidRPr="00D93FB3">
        <w:rPr>
          <w:rFonts w:hint="eastAsia"/>
          <w:noProof/>
          <w:sz w:val="24"/>
          <w:szCs w:val="24"/>
        </w:rPr>
        <w:t>&lt;/product&gt;</w:t>
      </w:r>
    </w:p>
    <w:p w14:paraId="259E8E92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ab/>
      </w:r>
      <w:r w:rsidRPr="00D93FB3">
        <w:rPr>
          <w:noProof/>
          <w:sz w:val="24"/>
          <w:szCs w:val="24"/>
        </w:rPr>
        <w:tab/>
      </w:r>
      <w:r w:rsidRPr="00D93FB3">
        <w:rPr>
          <w:noProof/>
          <w:sz w:val="24"/>
          <w:szCs w:val="24"/>
        </w:rPr>
        <w:tab/>
        <w:t>&lt;product_id&gt;ab12&lt;/product_id&gt;</w:t>
      </w:r>
    </w:p>
    <w:p w14:paraId="4ED0493C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ab/>
      </w:r>
      <w:r w:rsidRPr="00D93FB3">
        <w:rPr>
          <w:noProof/>
          <w:sz w:val="24"/>
          <w:szCs w:val="24"/>
        </w:rPr>
        <w:tab/>
      </w:r>
      <w:r w:rsidRPr="00D93FB3">
        <w:rPr>
          <w:noProof/>
          <w:sz w:val="24"/>
          <w:szCs w:val="24"/>
        </w:rPr>
        <w:tab/>
        <w:t>&lt;!--4 digit hex ID for product--&gt;</w:t>
      </w:r>
    </w:p>
    <w:p w14:paraId="2796669A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ab/>
      </w:r>
      <w:r w:rsidRPr="00D93FB3">
        <w:rPr>
          <w:noProof/>
          <w:sz w:val="24"/>
          <w:szCs w:val="24"/>
        </w:rPr>
        <w:tab/>
      </w:r>
      <w:r w:rsidRPr="00D93FB3">
        <w:rPr>
          <w:noProof/>
          <w:sz w:val="24"/>
          <w:szCs w:val="24"/>
        </w:rPr>
        <w:tab/>
        <w:t>&lt;quantity&gt;1&lt;/quantity&gt;</w:t>
      </w:r>
    </w:p>
    <w:p w14:paraId="4FEAF9B0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ab/>
      </w:r>
      <w:r w:rsidRPr="00D93FB3">
        <w:rPr>
          <w:noProof/>
          <w:sz w:val="24"/>
          <w:szCs w:val="24"/>
        </w:rPr>
        <w:tab/>
      </w:r>
      <w:r w:rsidRPr="00D93FB3">
        <w:rPr>
          <w:noProof/>
          <w:sz w:val="24"/>
          <w:szCs w:val="24"/>
        </w:rPr>
        <w:tab/>
        <w:t>&lt;special&gt;false&lt;/special&gt;</w:t>
      </w:r>
    </w:p>
    <w:p w14:paraId="0479A351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ab/>
      </w:r>
      <w:r w:rsidRPr="00D93FB3">
        <w:rPr>
          <w:noProof/>
          <w:sz w:val="24"/>
          <w:szCs w:val="24"/>
        </w:rPr>
        <w:tab/>
      </w:r>
      <w:r w:rsidRPr="00D93FB3">
        <w:rPr>
          <w:noProof/>
          <w:sz w:val="24"/>
          <w:szCs w:val="24"/>
        </w:rPr>
        <w:tab/>
        <w:t>&lt;!--Boolean for special needs for customer--&gt;</w:t>
      </w:r>
    </w:p>
    <w:p w14:paraId="497B0DC0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ab/>
      </w:r>
      <w:r w:rsidRPr="00D93FB3">
        <w:rPr>
          <w:noProof/>
          <w:sz w:val="24"/>
          <w:szCs w:val="24"/>
        </w:rPr>
        <w:tab/>
        <w:t>&lt;/item&gt;</w:t>
      </w:r>
    </w:p>
    <w:p w14:paraId="10CB68DA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ab/>
      </w:r>
      <w:r w:rsidRPr="00D93FB3">
        <w:rPr>
          <w:noProof/>
          <w:sz w:val="24"/>
          <w:szCs w:val="24"/>
        </w:rPr>
        <w:tab/>
        <w:t>&lt;item&gt;</w:t>
      </w:r>
    </w:p>
    <w:p w14:paraId="66822E76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ab/>
      </w:r>
      <w:r w:rsidRPr="00D93FB3">
        <w:rPr>
          <w:noProof/>
          <w:sz w:val="24"/>
          <w:szCs w:val="24"/>
        </w:rPr>
        <w:tab/>
      </w:r>
      <w:r w:rsidRPr="00D93FB3">
        <w:rPr>
          <w:noProof/>
          <w:sz w:val="24"/>
          <w:szCs w:val="24"/>
        </w:rPr>
        <w:tab/>
        <w:t>&lt;no_sugar&gt;false&lt;/no_sugar&gt;</w:t>
      </w:r>
    </w:p>
    <w:p w14:paraId="2B3D58B5" w14:textId="77777777" w:rsidR="00D93FB3" w:rsidRPr="00D93FB3" w:rsidRDefault="00D93FB3" w:rsidP="00D93FB3">
      <w:pPr>
        <w:rPr>
          <w:rFonts w:hint="eastAsia"/>
          <w:noProof/>
          <w:sz w:val="24"/>
          <w:szCs w:val="24"/>
        </w:rPr>
      </w:pPr>
      <w:r w:rsidRPr="00D93FB3">
        <w:rPr>
          <w:rFonts w:hint="eastAsia"/>
          <w:noProof/>
          <w:sz w:val="24"/>
          <w:szCs w:val="24"/>
        </w:rPr>
        <w:tab/>
      </w:r>
      <w:r w:rsidRPr="00D93FB3">
        <w:rPr>
          <w:rFonts w:hint="eastAsia"/>
          <w:noProof/>
          <w:sz w:val="24"/>
          <w:szCs w:val="24"/>
        </w:rPr>
        <w:tab/>
      </w:r>
      <w:r w:rsidRPr="00D93FB3">
        <w:rPr>
          <w:rFonts w:hint="eastAsia"/>
          <w:noProof/>
          <w:sz w:val="24"/>
          <w:szCs w:val="24"/>
        </w:rPr>
        <w:tab/>
        <w:t>&lt;product&gt;</w:t>
      </w:r>
      <w:r w:rsidRPr="00D93FB3">
        <w:rPr>
          <w:rFonts w:hint="eastAsia"/>
          <w:noProof/>
          <w:sz w:val="24"/>
          <w:szCs w:val="24"/>
        </w:rPr>
        <w:t>餐大薯條</w:t>
      </w:r>
      <w:r w:rsidRPr="00D93FB3">
        <w:rPr>
          <w:rFonts w:hint="eastAsia"/>
          <w:noProof/>
          <w:sz w:val="24"/>
          <w:szCs w:val="24"/>
        </w:rPr>
        <w:t>&lt;/product&gt;</w:t>
      </w:r>
    </w:p>
    <w:p w14:paraId="6B80EA8C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ab/>
      </w:r>
      <w:r w:rsidRPr="00D93FB3">
        <w:rPr>
          <w:noProof/>
          <w:sz w:val="24"/>
          <w:szCs w:val="24"/>
        </w:rPr>
        <w:tab/>
      </w:r>
      <w:r w:rsidRPr="00D93FB3">
        <w:rPr>
          <w:noProof/>
          <w:sz w:val="24"/>
          <w:szCs w:val="24"/>
        </w:rPr>
        <w:tab/>
        <w:t>&lt;product_id&gt;cd34&lt;/product_id&gt;</w:t>
      </w:r>
    </w:p>
    <w:p w14:paraId="4BB2F20C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ab/>
      </w:r>
      <w:r w:rsidRPr="00D93FB3">
        <w:rPr>
          <w:noProof/>
          <w:sz w:val="24"/>
          <w:szCs w:val="24"/>
        </w:rPr>
        <w:tab/>
      </w:r>
      <w:r w:rsidRPr="00D93FB3">
        <w:rPr>
          <w:noProof/>
          <w:sz w:val="24"/>
          <w:szCs w:val="24"/>
        </w:rPr>
        <w:tab/>
        <w:t>&lt;!--4 digit hex ID for product--&gt;</w:t>
      </w:r>
    </w:p>
    <w:p w14:paraId="2AFC937F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ab/>
      </w:r>
      <w:r w:rsidRPr="00D93FB3">
        <w:rPr>
          <w:noProof/>
          <w:sz w:val="24"/>
          <w:szCs w:val="24"/>
        </w:rPr>
        <w:tab/>
      </w:r>
      <w:r w:rsidRPr="00D93FB3">
        <w:rPr>
          <w:noProof/>
          <w:sz w:val="24"/>
          <w:szCs w:val="24"/>
        </w:rPr>
        <w:tab/>
        <w:t>&lt;quantity&gt;1&lt;/quantity&gt;</w:t>
      </w:r>
    </w:p>
    <w:p w14:paraId="36B34082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ab/>
      </w:r>
      <w:r w:rsidRPr="00D93FB3">
        <w:rPr>
          <w:noProof/>
          <w:sz w:val="24"/>
          <w:szCs w:val="24"/>
        </w:rPr>
        <w:tab/>
      </w:r>
      <w:r w:rsidRPr="00D93FB3">
        <w:rPr>
          <w:noProof/>
          <w:sz w:val="24"/>
          <w:szCs w:val="24"/>
        </w:rPr>
        <w:tab/>
        <w:t>&lt;special&gt;false&lt;/special&gt;</w:t>
      </w:r>
    </w:p>
    <w:p w14:paraId="15BE9F1C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ab/>
      </w:r>
      <w:r w:rsidRPr="00D93FB3">
        <w:rPr>
          <w:noProof/>
          <w:sz w:val="24"/>
          <w:szCs w:val="24"/>
        </w:rPr>
        <w:tab/>
      </w:r>
      <w:r w:rsidRPr="00D93FB3">
        <w:rPr>
          <w:noProof/>
          <w:sz w:val="24"/>
          <w:szCs w:val="24"/>
        </w:rPr>
        <w:tab/>
        <w:t>&lt;!--Boolean for special needs for customer--&gt;</w:t>
      </w:r>
    </w:p>
    <w:p w14:paraId="4CEAAD84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ab/>
      </w:r>
      <w:r w:rsidRPr="00D93FB3">
        <w:rPr>
          <w:noProof/>
          <w:sz w:val="24"/>
          <w:szCs w:val="24"/>
        </w:rPr>
        <w:tab/>
        <w:t>&lt;/item&gt;</w:t>
      </w:r>
    </w:p>
    <w:p w14:paraId="620F9192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ab/>
      </w:r>
      <w:r w:rsidRPr="00D93FB3">
        <w:rPr>
          <w:noProof/>
          <w:sz w:val="24"/>
          <w:szCs w:val="24"/>
        </w:rPr>
        <w:tab/>
        <w:t>&lt;item&gt;</w:t>
      </w:r>
    </w:p>
    <w:p w14:paraId="0A50681B" w14:textId="77777777" w:rsidR="00D93FB3" w:rsidRPr="00D93FB3" w:rsidRDefault="00D93FB3" w:rsidP="00D93FB3">
      <w:pPr>
        <w:rPr>
          <w:rFonts w:hint="eastAsia"/>
          <w:noProof/>
          <w:sz w:val="24"/>
          <w:szCs w:val="24"/>
        </w:rPr>
      </w:pPr>
      <w:r w:rsidRPr="00D93FB3">
        <w:rPr>
          <w:rFonts w:hint="eastAsia"/>
          <w:noProof/>
          <w:sz w:val="24"/>
          <w:szCs w:val="24"/>
        </w:rPr>
        <w:tab/>
      </w:r>
      <w:r w:rsidRPr="00D93FB3">
        <w:rPr>
          <w:rFonts w:hint="eastAsia"/>
          <w:noProof/>
          <w:sz w:val="24"/>
          <w:szCs w:val="24"/>
        </w:rPr>
        <w:tab/>
      </w:r>
      <w:r w:rsidRPr="00D93FB3">
        <w:rPr>
          <w:rFonts w:hint="eastAsia"/>
          <w:noProof/>
          <w:sz w:val="24"/>
          <w:szCs w:val="24"/>
        </w:rPr>
        <w:tab/>
        <w:t>&lt;product&gt;</w:t>
      </w:r>
      <w:r w:rsidRPr="00D93FB3">
        <w:rPr>
          <w:rFonts w:hint="eastAsia"/>
          <w:noProof/>
          <w:sz w:val="24"/>
          <w:szCs w:val="24"/>
        </w:rPr>
        <w:t>調味粉</w:t>
      </w:r>
      <w:r w:rsidRPr="00D93FB3">
        <w:rPr>
          <w:rFonts w:hint="eastAsia"/>
          <w:noProof/>
          <w:sz w:val="24"/>
          <w:szCs w:val="24"/>
        </w:rPr>
        <w:t>&lt;/product&gt;</w:t>
      </w:r>
    </w:p>
    <w:p w14:paraId="49B69406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ab/>
      </w:r>
      <w:r w:rsidRPr="00D93FB3">
        <w:rPr>
          <w:noProof/>
          <w:sz w:val="24"/>
          <w:szCs w:val="24"/>
        </w:rPr>
        <w:tab/>
      </w:r>
      <w:r w:rsidRPr="00D93FB3">
        <w:rPr>
          <w:noProof/>
          <w:sz w:val="24"/>
          <w:szCs w:val="24"/>
        </w:rPr>
        <w:tab/>
        <w:t>&lt;product_id&gt;ef56&lt;/product_id&gt;</w:t>
      </w:r>
    </w:p>
    <w:p w14:paraId="7C597734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ab/>
      </w:r>
      <w:r w:rsidRPr="00D93FB3">
        <w:rPr>
          <w:noProof/>
          <w:sz w:val="24"/>
          <w:szCs w:val="24"/>
        </w:rPr>
        <w:tab/>
      </w:r>
      <w:r w:rsidRPr="00D93FB3">
        <w:rPr>
          <w:noProof/>
          <w:sz w:val="24"/>
          <w:szCs w:val="24"/>
        </w:rPr>
        <w:tab/>
        <w:t>&lt;!--4 digit hex ID for product--&gt;</w:t>
      </w:r>
    </w:p>
    <w:p w14:paraId="0F3EFB9B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ab/>
      </w:r>
      <w:r w:rsidRPr="00D93FB3">
        <w:rPr>
          <w:noProof/>
          <w:sz w:val="24"/>
          <w:szCs w:val="24"/>
        </w:rPr>
        <w:tab/>
      </w:r>
      <w:r w:rsidRPr="00D93FB3">
        <w:rPr>
          <w:noProof/>
          <w:sz w:val="24"/>
          <w:szCs w:val="24"/>
        </w:rPr>
        <w:tab/>
        <w:t>&lt;quantity&gt;1&lt;/quantity&gt;</w:t>
      </w:r>
    </w:p>
    <w:p w14:paraId="7E472A91" w14:textId="77777777" w:rsidR="00D93FB3" w:rsidRPr="00D93FB3" w:rsidRDefault="00D93FB3" w:rsidP="00D93FB3">
      <w:pPr>
        <w:rPr>
          <w:rFonts w:hint="eastAsia"/>
          <w:noProof/>
          <w:sz w:val="24"/>
          <w:szCs w:val="24"/>
        </w:rPr>
      </w:pPr>
      <w:r w:rsidRPr="00D93FB3">
        <w:rPr>
          <w:rFonts w:hint="eastAsia"/>
          <w:noProof/>
          <w:sz w:val="24"/>
          <w:szCs w:val="24"/>
        </w:rPr>
        <w:tab/>
      </w:r>
      <w:r w:rsidRPr="00D93FB3">
        <w:rPr>
          <w:rFonts w:hint="eastAsia"/>
          <w:noProof/>
          <w:sz w:val="24"/>
          <w:szCs w:val="24"/>
        </w:rPr>
        <w:tab/>
      </w:r>
      <w:r w:rsidRPr="00D93FB3">
        <w:rPr>
          <w:rFonts w:hint="eastAsia"/>
          <w:noProof/>
          <w:sz w:val="24"/>
          <w:szCs w:val="24"/>
        </w:rPr>
        <w:tab/>
        <w:t>&lt;special&gt;</w:t>
      </w:r>
      <w:r w:rsidRPr="00D93FB3">
        <w:rPr>
          <w:rFonts w:hint="eastAsia"/>
          <w:noProof/>
          <w:sz w:val="24"/>
          <w:szCs w:val="24"/>
        </w:rPr>
        <w:t>美式</w:t>
      </w:r>
      <w:r w:rsidRPr="00D93FB3">
        <w:rPr>
          <w:rFonts w:hint="eastAsia"/>
          <w:noProof/>
          <w:sz w:val="24"/>
          <w:szCs w:val="24"/>
        </w:rPr>
        <w:t>BBQ</w:t>
      </w:r>
      <w:r w:rsidRPr="00D93FB3">
        <w:rPr>
          <w:rFonts w:hint="eastAsia"/>
          <w:noProof/>
          <w:sz w:val="24"/>
          <w:szCs w:val="24"/>
        </w:rPr>
        <w:t>蜜糖</w:t>
      </w:r>
      <w:r w:rsidRPr="00D93FB3">
        <w:rPr>
          <w:rFonts w:hint="eastAsia"/>
          <w:noProof/>
          <w:sz w:val="24"/>
          <w:szCs w:val="24"/>
        </w:rPr>
        <w:t>&lt;/special&gt;</w:t>
      </w:r>
    </w:p>
    <w:p w14:paraId="0B3904E6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ab/>
      </w:r>
      <w:r w:rsidRPr="00D93FB3">
        <w:rPr>
          <w:noProof/>
          <w:sz w:val="24"/>
          <w:szCs w:val="24"/>
        </w:rPr>
        <w:tab/>
      </w:r>
      <w:r w:rsidRPr="00D93FB3">
        <w:rPr>
          <w:noProof/>
          <w:sz w:val="24"/>
          <w:szCs w:val="24"/>
        </w:rPr>
        <w:tab/>
        <w:t>&lt;!--Boolean for special needs for customer--&gt;</w:t>
      </w:r>
    </w:p>
    <w:p w14:paraId="257DA7B9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ab/>
      </w:r>
      <w:r w:rsidRPr="00D93FB3">
        <w:rPr>
          <w:noProof/>
          <w:sz w:val="24"/>
          <w:szCs w:val="24"/>
        </w:rPr>
        <w:tab/>
        <w:t>&lt;/item&gt;</w:t>
      </w:r>
    </w:p>
    <w:p w14:paraId="60983893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ab/>
      </w:r>
      <w:r w:rsidRPr="00D93FB3">
        <w:rPr>
          <w:noProof/>
          <w:sz w:val="24"/>
          <w:szCs w:val="24"/>
        </w:rPr>
        <w:tab/>
        <w:t>&lt;item&gt;</w:t>
      </w:r>
    </w:p>
    <w:p w14:paraId="4ABF4D79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ab/>
      </w:r>
      <w:r w:rsidRPr="00D93FB3">
        <w:rPr>
          <w:noProof/>
          <w:sz w:val="24"/>
          <w:szCs w:val="24"/>
        </w:rPr>
        <w:tab/>
      </w:r>
      <w:r w:rsidRPr="00D93FB3">
        <w:rPr>
          <w:noProof/>
          <w:sz w:val="24"/>
          <w:szCs w:val="24"/>
        </w:rPr>
        <w:tab/>
        <w:t>&lt;ice&gt;less&lt;/ice&gt;</w:t>
      </w:r>
    </w:p>
    <w:p w14:paraId="280BEE47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ab/>
      </w:r>
      <w:r w:rsidRPr="00D93FB3">
        <w:rPr>
          <w:noProof/>
          <w:sz w:val="24"/>
          <w:szCs w:val="24"/>
        </w:rPr>
        <w:tab/>
      </w:r>
      <w:r w:rsidRPr="00D93FB3">
        <w:rPr>
          <w:noProof/>
          <w:sz w:val="24"/>
          <w:szCs w:val="24"/>
        </w:rPr>
        <w:tab/>
        <w:t>&lt;no_fruit&gt;false&lt;/no_fruit&gt;</w:t>
      </w:r>
    </w:p>
    <w:p w14:paraId="6CC0F308" w14:textId="77777777" w:rsidR="00D93FB3" w:rsidRPr="00D93FB3" w:rsidRDefault="00D93FB3" w:rsidP="00D93FB3">
      <w:pPr>
        <w:rPr>
          <w:rFonts w:hint="eastAsia"/>
          <w:noProof/>
          <w:sz w:val="24"/>
          <w:szCs w:val="24"/>
        </w:rPr>
      </w:pPr>
      <w:r w:rsidRPr="00D93FB3">
        <w:rPr>
          <w:rFonts w:hint="eastAsia"/>
          <w:noProof/>
          <w:sz w:val="24"/>
          <w:szCs w:val="24"/>
        </w:rPr>
        <w:tab/>
      </w:r>
      <w:r w:rsidRPr="00D93FB3">
        <w:rPr>
          <w:rFonts w:hint="eastAsia"/>
          <w:noProof/>
          <w:sz w:val="24"/>
          <w:szCs w:val="24"/>
        </w:rPr>
        <w:tab/>
      </w:r>
      <w:r w:rsidRPr="00D93FB3">
        <w:rPr>
          <w:rFonts w:hint="eastAsia"/>
          <w:noProof/>
          <w:sz w:val="24"/>
          <w:szCs w:val="24"/>
        </w:rPr>
        <w:tab/>
        <w:t>&lt;product&gt;</w:t>
      </w:r>
      <w:r w:rsidRPr="00D93FB3">
        <w:rPr>
          <w:rFonts w:hint="eastAsia"/>
          <w:noProof/>
          <w:sz w:val="24"/>
          <w:szCs w:val="24"/>
        </w:rPr>
        <w:t>餐橙汁雜飲</w:t>
      </w:r>
      <w:r w:rsidRPr="00D93FB3">
        <w:rPr>
          <w:rFonts w:hint="eastAsia"/>
          <w:noProof/>
          <w:sz w:val="24"/>
          <w:szCs w:val="24"/>
        </w:rPr>
        <w:t>&lt;/product&gt;</w:t>
      </w:r>
    </w:p>
    <w:p w14:paraId="4138608F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ab/>
      </w:r>
      <w:r w:rsidRPr="00D93FB3">
        <w:rPr>
          <w:noProof/>
          <w:sz w:val="24"/>
          <w:szCs w:val="24"/>
        </w:rPr>
        <w:tab/>
      </w:r>
      <w:r w:rsidRPr="00D93FB3">
        <w:rPr>
          <w:noProof/>
          <w:sz w:val="24"/>
          <w:szCs w:val="24"/>
        </w:rPr>
        <w:tab/>
        <w:t>&lt;product_id&gt;gh78&lt;/product_id&gt;</w:t>
      </w:r>
    </w:p>
    <w:p w14:paraId="2ADD2218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ab/>
      </w:r>
      <w:r w:rsidRPr="00D93FB3">
        <w:rPr>
          <w:noProof/>
          <w:sz w:val="24"/>
          <w:szCs w:val="24"/>
        </w:rPr>
        <w:tab/>
      </w:r>
      <w:r w:rsidRPr="00D93FB3">
        <w:rPr>
          <w:noProof/>
          <w:sz w:val="24"/>
          <w:szCs w:val="24"/>
        </w:rPr>
        <w:tab/>
        <w:t>&lt;!--4 digit hex ID for product--&gt;</w:t>
      </w:r>
    </w:p>
    <w:p w14:paraId="0071CBE3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ab/>
      </w:r>
      <w:r w:rsidRPr="00D93FB3">
        <w:rPr>
          <w:noProof/>
          <w:sz w:val="24"/>
          <w:szCs w:val="24"/>
        </w:rPr>
        <w:tab/>
      </w:r>
      <w:r w:rsidRPr="00D93FB3">
        <w:rPr>
          <w:noProof/>
          <w:sz w:val="24"/>
          <w:szCs w:val="24"/>
        </w:rPr>
        <w:tab/>
        <w:t>&lt;quantity&gt;1&lt;/quantity&gt;</w:t>
      </w:r>
    </w:p>
    <w:p w14:paraId="28A77CC9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ab/>
      </w:r>
      <w:r w:rsidRPr="00D93FB3">
        <w:rPr>
          <w:noProof/>
          <w:sz w:val="24"/>
          <w:szCs w:val="24"/>
        </w:rPr>
        <w:tab/>
      </w:r>
      <w:r w:rsidRPr="00D93FB3">
        <w:rPr>
          <w:noProof/>
          <w:sz w:val="24"/>
          <w:szCs w:val="24"/>
        </w:rPr>
        <w:tab/>
        <w:t>&lt;special&gt;false&lt;/special&gt;</w:t>
      </w:r>
    </w:p>
    <w:p w14:paraId="3C6B0323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ab/>
      </w:r>
      <w:r w:rsidRPr="00D93FB3">
        <w:rPr>
          <w:noProof/>
          <w:sz w:val="24"/>
          <w:szCs w:val="24"/>
        </w:rPr>
        <w:tab/>
      </w:r>
      <w:r w:rsidRPr="00D93FB3">
        <w:rPr>
          <w:noProof/>
          <w:sz w:val="24"/>
          <w:szCs w:val="24"/>
        </w:rPr>
        <w:tab/>
        <w:t>&lt;!--Boolean for special needs for customer--&gt;</w:t>
      </w:r>
    </w:p>
    <w:p w14:paraId="70642C11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ab/>
      </w:r>
      <w:r w:rsidRPr="00D93FB3">
        <w:rPr>
          <w:noProof/>
          <w:sz w:val="24"/>
          <w:szCs w:val="24"/>
        </w:rPr>
        <w:tab/>
        <w:t>&lt;/item&gt;</w:t>
      </w:r>
    </w:p>
    <w:p w14:paraId="4DFB824F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ab/>
        <w:t>&lt;/items&gt;</w:t>
      </w:r>
    </w:p>
    <w:p w14:paraId="44C2ED89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ab/>
        <w:t>&lt;ord_num&gt;245&lt;/ord_num&gt;</w:t>
      </w:r>
    </w:p>
    <w:p w14:paraId="051F7CA3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ab/>
        <w:t>&lt;payment&gt;</w:t>
      </w:r>
    </w:p>
    <w:p w14:paraId="23FD20DB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ab/>
      </w:r>
      <w:r w:rsidRPr="00D93FB3">
        <w:rPr>
          <w:noProof/>
          <w:sz w:val="24"/>
          <w:szCs w:val="24"/>
        </w:rPr>
        <w:tab/>
        <w:t>&lt;amount&gt;41.00&lt;/amount&gt;</w:t>
      </w:r>
    </w:p>
    <w:p w14:paraId="40E22868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ab/>
      </w:r>
      <w:r w:rsidRPr="00D93FB3">
        <w:rPr>
          <w:noProof/>
          <w:sz w:val="24"/>
          <w:szCs w:val="24"/>
        </w:rPr>
        <w:tab/>
        <w:t>&lt;balance&gt;19.90&lt;/balance&gt;</w:t>
      </w:r>
    </w:p>
    <w:p w14:paraId="3F34F61F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lastRenderedPageBreak/>
        <w:tab/>
      </w:r>
      <w:r w:rsidRPr="00D93FB3">
        <w:rPr>
          <w:noProof/>
          <w:sz w:val="24"/>
          <w:szCs w:val="24"/>
        </w:rPr>
        <w:tab/>
        <w:t>&lt;!--Remaining balance inside payment card--&gt;</w:t>
      </w:r>
    </w:p>
    <w:p w14:paraId="6DD2E305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ab/>
      </w:r>
      <w:r w:rsidRPr="00D93FB3">
        <w:rPr>
          <w:noProof/>
          <w:sz w:val="24"/>
          <w:szCs w:val="24"/>
        </w:rPr>
        <w:tab/>
        <w:t>&lt;card_id&gt;1234567890&lt;/card_id&gt;</w:t>
      </w:r>
    </w:p>
    <w:p w14:paraId="4E5C15E6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ab/>
      </w:r>
      <w:r w:rsidRPr="00D93FB3">
        <w:rPr>
          <w:noProof/>
          <w:sz w:val="24"/>
          <w:szCs w:val="24"/>
        </w:rPr>
        <w:tab/>
        <w:t>&lt;!--10 digit ID for octopus card id--&gt;</w:t>
      </w:r>
    </w:p>
    <w:p w14:paraId="3DC105BA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ab/>
      </w:r>
      <w:r w:rsidRPr="00D93FB3">
        <w:rPr>
          <w:noProof/>
          <w:sz w:val="24"/>
          <w:szCs w:val="24"/>
        </w:rPr>
        <w:tab/>
        <w:t>&lt;last_topup&gt;2022-10-05&lt;/last_topup&gt;</w:t>
      </w:r>
    </w:p>
    <w:p w14:paraId="31057D00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ab/>
      </w:r>
      <w:r w:rsidRPr="00D93FB3">
        <w:rPr>
          <w:noProof/>
          <w:sz w:val="24"/>
          <w:szCs w:val="24"/>
        </w:rPr>
        <w:tab/>
        <w:t>&lt;machine_id&gt;12345A&lt;/machine_id&gt;</w:t>
      </w:r>
    </w:p>
    <w:p w14:paraId="3A9926F7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ab/>
      </w:r>
      <w:r w:rsidRPr="00D93FB3">
        <w:rPr>
          <w:noProof/>
          <w:sz w:val="24"/>
          <w:szCs w:val="24"/>
        </w:rPr>
        <w:tab/>
        <w:t>&lt;!--6 digit ID for octopus card receiver machine--&gt;</w:t>
      </w:r>
    </w:p>
    <w:p w14:paraId="2078B3E4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ab/>
      </w:r>
      <w:r w:rsidRPr="00D93FB3">
        <w:rPr>
          <w:noProof/>
          <w:sz w:val="24"/>
          <w:szCs w:val="24"/>
        </w:rPr>
        <w:tab/>
        <w:t>&lt;method&gt;octopus&lt;/method&gt;</w:t>
      </w:r>
    </w:p>
    <w:p w14:paraId="5199E35B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ab/>
      </w:r>
      <w:r w:rsidRPr="00D93FB3">
        <w:rPr>
          <w:noProof/>
          <w:sz w:val="24"/>
          <w:szCs w:val="24"/>
        </w:rPr>
        <w:tab/>
        <w:t>&lt;payment_id&gt;1234&lt;/payment_id&gt;</w:t>
      </w:r>
    </w:p>
    <w:p w14:paraId="17B3F65F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ab/>
        <w:t>&lt;/payment&gt;</w:t>
      </w:r>
    </w:p>
    <w:p w14:paraId="6DFF6BF5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ab/>
        <w:t>&lt;region&gt;hk&lt;/region&gt;</w:t>
      </w:r>
    </w:p>
    <w:p w14:paraId="7ADD80D9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ab/>
        <w:t>&lt;!--Region/Country this restaurant locate in--&gt;</w:t>
      </w:r>
    </w:p>
    <w:p w14:paraId="1EA505F0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ab/>
        <w:t>&lt;sub_total&gt;41.00&lt;/sub_total&gt;</w:t>
      </w:r>
    </w:p>
    <w:p w14:paraId="3BE17A77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ab/>
        <w:t>&lt;takeaway&gt;true&lt;/takeaway&gt;</w:t>
      </w:r>
    </w:p>
    <w:p w14:paraId="5423FC7F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ab/>
        <w:t>&lt;takeaway_total&gt;41.00&lt;/takeaway_total&gt;</w:t>
      </w:r>
    </w:p>
    <w:p w14:paraId="039A891B" w14:textId="77777777" w:rsidR="00D93FB3" w:rsidRP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ab/>
        <w:t>&lt;time&gt;22:15:47&lt;/time&gt;</w:t>
      </w:r>
    </w:p>
    <w:p w14:paraId="3088CCA1" w14:textId="3F583960" w:rsidR="00D93FB3" w:rsidRDefault="00D93FB3" w:rsidP="00D93FB3">
      <w:pPr>
        <w:rPr>
          <w:noProof/>
          <w:sz w:val="24"/>
          <w:szCs w:val="24"/>
        </w:rPr>
      </w:pPr>
      <w:r w:rsidRPr="00D93FB3">
        <w:rPr>
          <w:noProof/>
          <w:sz w:val="24"/>
          <w:szCs w:val="24"/>
        </w:rPr>
        <w:t>&lt;/Bill&gt;</w:t>
      </w:r>
    </w:p>
    <w:p w14:paraId="369DF995" w14:textId="77777777" w:rsidR="00D93FB3" w:rsidRDefault="00D93FB3">
      <w:pPr>
        <w:rPr>
          <w:noProof/>
          <w:sz w:val="24"/>
          <w:szCs w:val="24"/>
        </w:rPr>
      </w:pPr>
      <w:r>
        <w:rPr>
          <w:noProof/>
          <w:sz w:val="24"/>
          <w:szCs w:val="24"/>
        </w:rPr>
        <w:br w:type="page"/>
      </w:r>
    </w:p>
    <w:p w14:paraId="14CE96AA" w14:textId="28F1E375" w:rsidR="00AC69BE" w:rsidRDefault="00AC69BE" w:rsidP="00E53265">
      <w:r w:rsidRPr="00AC69BE">
        <w:rPr>
          <w:b/>
          <w:bCs/>
          <w:sz w:val="28"/>
          <w:szCs w:val="28"/>
        </w:rPr>
        <w:lastRenderedPageBreak/>
        <w:t>Photo of the receipt</w:t>
      </w:r>
    </w:p>
    <w:p w14:paraId="44ED5C01" w14:textId="40D82727" w:rsidR="00865630" w:rsidRDefault="00AC69BE" w:rsidP="00E53265">
      <w:r>
        <w:rPr>
          <w:rFonts w:ascii="Arial" w:eastAsia="Times New Roman" w:hAnsi="Arial" w:cs="Arial"/>
          <w:b/>
          <w:bCs/>
          <w:noProof/>
          <w:color w:val="000000"/>
          <w:sz w:val="36"/>
          <w:szCs w:val="36"/>
        </w:rPr>
        <w:drawing>
          <wp:inline distT="0" distB="0" distL="0" distR="0" wp14:anchorId="3F62EBFF" wp14:editId="51046489">
            <wp:extent cx="5724525" cy="82200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822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65630" w:rsidSect="00E53265">
      <w:headerReference w:type="default" r:id="rId8"/>
      <w:footerReference w:type="default" r:id="rId9"/>
      <w:pgSz w:w="11906" w:h="16838"/>
      <w:pgMar w:top="1440" w:right="1440" w:bottom="1440" w:left="1440" w:header="720" w:footer="584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F3C2F8" w14:textId="77777777" w:rsidR="006C2783" w:rsidRDefault="006C2783" w:rsidP="00AC69BE">
      <w:r>
        <w:separator/>
      </w:r>
    </w:p>
  </w:endnote>
  <w:endnote w:type="continuationSeparator" w:id="0">
    <w:p w14:paraId="6325350C" w14:textId="77777777" w:rsidR="006C2783" w:rsidRDefault="006C2783" w:rsidP="00AC69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09890395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4B408787" w14:textId="5987B20B" w:rsidR="00AC69BE" w:rsidRDefault="00C550B3">
            <w:pPr>
              <w:pStyle w:val="Footer"/>
              <w:jc w:val="right"/>
            </w:pPr>
            <w:r>
              <w:t>Stud</w:t>
            </w:r>
            <w:r w:rsidR="00AC69BE">
              <w:t>ID 56237888</w:t>
            </w:r>
            <w:r w:rsidR="00AC69BE">
              <w:tab/>
            </w:r>
            <w:r w:rsidR="00AC69BE">
              <w:tab/>
              <w:t xml:space="preserve">Page </w:t>
            </w:r>
            <w:r w:rsidR="00AC69BE">
              <w:rPr>
                <w:b/>
                <w:bCs/>
                <w:sz w:val="24"/>
                <w:szCs w:val="24"/>
              </w:rPr>
              <w:fldChar w:fldCharType="begin"/>
            </w:r>
            <w:r w:rsidR="00AC69BE">
              <w:rPr>
                <w:b/>
                <w:bCs/>
              </w:rPr>
              <w:instrText xml:space="preserve"> PAGE </w:instrText>
            </w:r>
            <w:r w:rsidR="00AC69BE">
              <w:rPr>
                <w:b/>
                <w:bCs/>
                <w:sz w:val="24"/>
                <w:szCs w:val="24"/>
              </w:rPr>
              <w:fldChar w:fldCharType="separate"/>
            </w:r>
            <w:r w:rsidR="00AC69BE">
              <w:rPr>
                <w:b/>
                <w:bCs/>
                <w:noProof/>
              </w:rPr>
              <w:t>2</w:t>
            </w:r>
            <w:r w:rsidR="00AC69BE">
              <w:rPr>
                <w:b/>
                <w:bCs/>
                <w:sz w:val="24"/>
                <w:szCs w:val="24"/>
              </w:rPr>
              <w:fldChar w:fldCharType="end"/>
            </w:r>
            <w:r w:rsidR="00AC69BE">
              <w:t xml:space="preserve"> of </w:t>
            </w:r>
            <w:r w:rsidR="00AC69BE">
              <w:rPr>
                <w:b/>
                <w:bCs/>
                <w:sz w:val="24"/>
                <w:szCs w:val="24"/>
              </w:rPr>
              <w:fldChar w:fldCharType="begin"/>
            </w:r>
            <w:r w:rsidR="00AC69BE">
              <w:rPr>
                <w:b/>
                <w:bCs/>
              </w:rPr>
              <w:instrText xml:space="preserve"> NUMPAGES  </w:instrText>
            </w:r>
            <w:r w:rsidR="00AC69BE">
              <w:rPr>
                <w:b/>
                <w:bCs/>
                <w:sz w:val="24"/>
                <w:szCs w:val="24"/>
              </w:rPr>
              <w:fldChar w:fldCharType="separate"/>
            </w:r>
            <w:r w:rsidR="00AC69BE">
              <w:rPr>
                <w:b/>
                <w:bCs/>
                <w:noProof/>
              </w:rPr>
              <w:t>2</w:t>
            </w:r>
            <w:r w:rsidR="00AC69BE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032B6ED" w14:textId="77777777" w:rsidR="00AC69BE" w:rsidRDefault="00AC69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FD216F" w14:textId="77777777" w:rsidR="006C2783" w:rsidRDefault="006C2783" w:rsidP="00AC69BE">
      <w:r>
        <w:separator/>
      </w:r>
    </w:p>
  </w:footnote>
  <w:footnote w:type="continuationSeparator" w:id="0">
    <w:p w14:paraId="100CFB61" w14:textId="77777777" w:rsidR="006C2783" w:rsidRDefault="006C2783" w:rsidP="00AC69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9B8B8C" w14:textId="4F50E14A" w:rsidR="00AC69BE" w:rsidRPr="00AC69BE" w:rsidRDefault="00AC69BE">
    <w:pPr>
      <w:pStyle w:val="Header"/>
      <w:rPr>
        <w:lang w:val="en-HK"/>
      </w:rPr>
    </w:pPr>
    <w:r>
      <w:rPr>
        <w:lang w:val="en-HK"/>
      </w:rPr>
      <w:t>CityU</w:t>
    </w:r>
    <w:r>
      <w:rPr>
        <w:lang w:val="en-HK"/>
      </w:rPr>
      <w:tab/>
    </w:r>
    <w:r>
      <w:rPr>
        <w:lang w:val="en-HK"/>
      </w:rPr>
      <w:tab/>
      <w:t>EC500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drawingGridHorizontalSpacing w:val="110"/>
  <w:drawingGridVerticalSpacing w:val="299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3N7E0MzI3NzcwMzFW0lEKTi0uzszPAykwqgUAwHmgCywAAAA="/>
  </w:docVars>
  <w:rsids>
    <w:rsidRoot w:val="00E53265"/>
    <w:rsid w:val="00373CC9"/>
    <w:rsid w:val="005853FC"/>
    <w:rsid w:val="006C2783"/>
    <w:rsid w:val="00835715"/>
    <w:rsid w:val="008F4E7A"/>
    <w:rsid w:val="0096615D"/>
    <w:rsid w:val="00AC69BE"/>
    <w:rsid w:val="00C550B3"/>
    <w:rsid w:val="00C9476D"/>
    <w:rsid w:val="00D573B9"/>
    <w:rsid w:val="00D93FB3"/>
    <w:rsid w:val="00E37388"/>
    <w:rsid w:val="00E53265"/>
    <w:rsid w:val="00E7161B"/>
    <w:rsid w:val="00F721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12ABAC"/>
  <w15:chartTrackingRefBased/>
  <w15:docId w15:val="{5358ECC9-968F-43E1-B3B3-40F1DAE1E3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5326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C69B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C69BE"/>
  </w:style>
  <w:style w:type="paragraph" w:styleId="Footer">
    <w:name w:val="footer"/>
    <w:basedOn w:val="Normal"/>
    <w:link w:val="FooterChar"/>
    <w:uiPriority w:val="99"/>
    <w:unhideWhenUsed/>
    <w:rsid w:val="00AC69B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C69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983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61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5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37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34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43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23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82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9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26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9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8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92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16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81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2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7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15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0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1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2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0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35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6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57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19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6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7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92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1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3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6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3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8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6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6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9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93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3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5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52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35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2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64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1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82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54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71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5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9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9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7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89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6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63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9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9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3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8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2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1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1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0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03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4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16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4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4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1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0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9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1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2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1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1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06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0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9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8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0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1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5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4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08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5</Pages>
  <Words>582</Words>
  <Characters>332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W Hong Chun Zachary</dc:creator>
  <cp:keywords/>
  <dc:description/>
  <cp:lastModifiedBy>LAW Hong Chun Zachary</cp:lastModifiedBy>
  <cp:revision>4</cp:revision>
  <dcterms:created xsi:type="dcterms:W3CDTF">2022-11-01T11:15:00Z</dcterms:created>
  <dcterms:modified xsi:type="dcterms:W3CDTF">2022-11-01T13:23:00Z</dcterms:modified>
</cp:coreProperties>
</file>